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549c94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83afd72-230e-4dfd-8e42-224108e90fb5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23:04Z</dcterms:created>
  <dcterms:modified xsi:type="dcterms:W3CDTF">2023-07-02T02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